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DA84D" w14:textId="77777777" w:rsidR="002B0CCB" w:rsidRPr="002B0CCB" w:rsidRDefault="002B0CCB" w:rsidP="002B0CCB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Segoe UI"/>
          <w:color w:val="201F1E"/>
          <w:sz w:val="27"/>
          <w:szCs w:val="27"/>
          <w:bdr w:val="none" w:sz="0" w:space="0" w:color="auto" w:frame="1"/>
        </w:rPr>
      </w:pPr>
      <w:r w:rsidRPr="002B0CCB">
        <w:rPr>
          <w:rFonts w:ascii="Arial" w:eastAsia="Times New Roman" w:hAnsi="Arial" w:cs="Arial"/>
          <w:b/>
          <w:bCs/>
          <w:color w:val="201F1E"/>
          <w:sz w:val="36"/>
          <w:szCs w:val="36"/>
          <w:bdr w:val="none" w:sz="0" w:space="0" w:color="auto" w:frame="1"/>
        </w:rPr>
        <w:t>2 DAY TAC PISTOL OR RIFLE WITH MEDICAL INTEGRATION COURSE</w:t>
      </w:r>
    </w:p>
    <w:p w14:paraId="53BE4081" w14:textId="77777777" w:rsidR="002B0CCB" w:rsidRPr="002B0CCB" w:rsidRDefault="002B0CCB" w:rsidP="002B0CCB">
      <w:pPr>
        <w:shd w:val="clear" w:color="auto" w:fill="FFFFFF"/>
        <w:spacing w:after="0" w:line="240" w:lineRule="auto"/>
        <w:textAlignment w:val="baseline"/>
        <w:rPr>
          <w:rFonts w:ascii="TimesNewRomanPSMT" w:eastAsia="Times New Roman" w:hAnsi="TimesNewRomanPSMT" w:cs="Segoe UI"/>
          <w:color w:val="201F1E"/>
          <w:sz w:val="27"/>
          <w:szCs w:val="27"/>
          <w:bdr w:val="none" w:sz="0" w:space="0" w:color="auto" w:frame="1"/>
        </w:rPr>
      </w:pPr>
      <w:r w:rsidRPr="002B0CCB">
        <w:rPr>
          <w:rFonts w:ascii="TimesNewRomanPSMT" w:eastAsia="Times New Roman" w:hAnsi="TimesNewRomanPSMT" w:cs="Segoe UI"/>
          <w:color w:val="201F1E"/>
          <w:sz w:val="27"/>
          <w:szCs w:val="27"/>
          <w:bdr w:val="none" w:sz="0" w:space="0" w:color="auto" w:frame="1"/>
        </w:rPr>
        <w:br/>
      </w:r>
    </w:p>
    <w:p w14:paraId="44BD66FC" w14:textId="20D25276" w:rsidR="002B0CCB" w:rsidRPr="002B0CCB" w:rsidRDefault="002B0CCB" w:rsidP="002B0CCB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Segoe UI"/>
          <w:color w:val="201F1E"/>
          <w:sz w:val="27"/>
          <w:szCs w:val="27"/>
          <w:bdr w:val="none" w:sz="0" w:space="0" w:color="auto" w:frame="1"/>
        </w:rPr>
      </w:pPr>
      <w:r w:rsidRPr="002B0CCB">
        <w:rPr>
          <w:rFonts w:ascii="Calibri" w:eastAsia="Times New Roman" w:hAnsi="Calibri" w:cs="Calibri"/>
          <w:color w:val="201F1E"/>
          <w:bdr w:val="none" w:sz="0" w:space="0" w:color="auto" w:frame="1"/>
        </w:rPr>
        <w:t>CSAT Staff will instruct two-day Tac Pistol with Medical Modules in NACOGDOCHES, TEXAS.</w:t>
      </w:r>
    </w:p>
    <w:p w14:paraId="3124AE62" w14:textId="77777777" w:rsidR="002B0CCB" w:rsidRPr="002B0CCB" w:rsidRDefault="002B0CCB" w:rsidP="002B0CCB">
      <w:pPr>
        <w:shd w:val="clear" w:color="auto" w:fill="FFFFFF"/>
        <w:spacing w:after="0" w:line="240" w:lineRule="auto"/>
        <w:textAlignment w:val="baseline"/>
        <w:rPr>
          <w:rFonts w:ascii="TimesNewRomanPSMT" w:eastAsia="Times New Roman" w:hAnsi="TimesNewRomanPSMT" w:cs="Segoe UI"/>
          <w:color w:val="201F1E"/>
          <w:sz w:val="27"/>
          <w:szCs w:val="27"/>
          <w:bdr w:val="none" w:sz="0" w:space="0" w:color="auto" w:frame="1"/>
        </w:rPr>
      </w:pPr>
    </w:p>
    <w:p w14:paraId="6742C176" w14:textId="06A38029" w:rsidR="002B0CCB" w:rsidRPr="002B0CCB" w:rsidRDefault="009A1F08" w:rsidP="002B0CCB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Segoe UI"/>
          <w:color w:val="201F1E"/>
          <w:sz w:val="27"/>
          <w:szCs w:val="27"/>
          <w:bdr w:val="none" w:sz="0" w:space="0" w:color="auto" w:frame="1"/>
        </w:rPr>
      </w:pPr>
      <w:r>
        <w:rPr>
          <w:rFonts w:ascii="Calibri" w:eastAsia="Times New Roman" w:hAnsi="Calibri" w:cs="Calibri"/>
          <w:color w:val="201F1E"/>
          <w:bdr w:val="none" w:sz="0" w:space="0" w:color="auto" w:frame="1"/>
        </w:rPr>
        <w:t>For new or old shooters who are looking for a two-day low v</w:t>
      </w:r>
      <w:r w:rsidR="002B0CCB" w:rsidRPr="002B0CCB">
        <w:rPr>
          <w:rFonts w:ascii="Calibri" w:eastAsia="Times New Roman" w:hAnsi="Calibri" w:cs="Calibri"/>
          <w:color w:val="201F1E"/>
          <w:bdr w:val="none" w:sz="0" w:space="0" w:color="auto" w:frame="1"/>
        </w:rPr>
        <w:t>olume (200 rounds) course to get you comfortable with weapons and with integrated tourniquet and packing modules, this course is for you.   This class instructs students on the following:</w:t>
      </w:r>
    </w:p>
    <w:p w14:paraId="0704C03C" w14:textId="77777777" w:rsidR="002B0CCB" w:rsidRPr="002B0CCB" w:rsidRDefault="002B0CCB" w:rsidP="002B0CCB">
      <w:pPr>
        <w:shd w:val="clear" w:color="auto" w:fill="FFFFFF"/>
        <w:spacing w:after="0" w:line="240" w:lineRule="auto"/>
        <w:textAlignment w:val="baseline"/>
        <w:rPr>
          <w:rFonts w:ascii="TimesNewRomanPSMT" w:eastAsia="Times New Roman" w:hAnsi="TimesNewRomanPSMT" w:cs="Segoe UI"/>
          <w:color w:val="201F1E"/>
          <w:sz w:val="27"/>
          <w:szCs w:val="27"/>
          <w:bdr w:val="none" w:sz="0" w:space="0" w:color="auto" w:frame="1"/>
        </w:rPr>
      </w:pPr>
    </w:p>
    <w:p w14:paraId="5C4F74A5" w14:textId="77777777" w:rsidR="002B0CCB" w:rsidRPr="002B0CCB" w:rsidRDefault="002B0CCB" w:rsidP="002B0CCB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Segoe UI"/>
          <w:color w:val="201F1E"/>
          <w:sz w:val="27"/>
          <w:szCs w:val="27"/>
          <w:bdr w:val="none" w:sz="0" w:space="0" w:color="auto" w:frame="1"/>
        </w:rPr>
      </w:pPr>
      <w:r w:rsidRPr="002B0CCB">
        <w:rPr>
          <w:rFonts w:ascii="Calibri" w:eastAsia="Times New Roman" w:hAnsi="Calibri" w:cs="Calibri"/>
          <w:b/>
          <w:bCs/>
          <w:color w:val="201F1E"/>
          <w:bdr w:val="none" w:sz="0" w:space="0" w:color="auto" w:frame="1"/>
        </w:rPr>
        <w:t>COURSE TOPICS: </w:t>
      </w:r>
    </w:p>
    <w:p w14:paraId="6F3AB648" w14:textId="77777777" w:rsidR="002B0CCB" w:rsidRPr="002B0CCB" w:rsidRDefault="002B0CCB" w:rsidP="002B0CCB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Segoe UI"/>
          <w:color w:val="201F1E"/>
          <w:sz w:val="27"/>
          <w:szCs w:val="27"/>
          <w:bdr w:val="none" w:sz="0" w:space="0" w:color="auto" w:frame="1"/>
        </w:rPr>
      </w:pPr>
      <w:r w:rsidRPr="002B0CCB">
        <w:rPr>
          <w:rFonts w:ascii="Calibri" w:eastAsia="Times New Roman" w:hAnsi="Calibri" w:cs="Calibri"/>
          <w:color w:val="201F1E"/>
          <w:bdr w:val="none" w:sz="0" w:space="0" w:color="auto" w:frame="1"/>
        </w:rPr>
        <w:t xml:space="preserve">Safety </w:t>
      </w:r>
    </w:p>
    <w:p w14:paraId="3A6FC7EA" w14:textId="77777777" w:rsidR="002B0CCB" w:rsidRPr="002B0CCB" w:rsidRDefault="002B0CCB" w:rsidP="002B0CCB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Segoe UI"/>
          <w:color w:val="201F1E"/>
          <w:sz w:val="27"/>
          <w:szCs w:val="27"/>
          <w:bdr w:val="none" w:sz="0" w:space="0" w:color="auto" w:frame="1"/>
        </w:rPr>
      </w:pPr>
      <w:r w:rsidRPr="002B0CCB">
        <w:rPr>
          <w:rFonts w:ascii="Calibri" w:eastAsia="Times New Roman" w:hAnsi="Calibri" w:cs="Calibri"/>
          <w:color w:val="201F1E"/>
          <w:bdr w:val="none" w:sz="0" w:space="0" w:color="auto" w:frame="1"/>
        </w:rPr>
        <w:t>Pistol or Rifle Shooting Calibration</w:t>
      </w:r>
    </w:p>
    <w:p w14:paraId="6D553B3D" w14:textId="77777777" w:rsidR="002B0CCB" w:rsidRPr="002B0CCB" w:rsidRDefault="002B0CCB" w:rsidP="002B0CCB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Segoe UI"/>
          <w:color w:val="201F1E"/>
          <w:sz w:val="27"/>
          <w:szCs w:val="27"/>
          <w:bdr w:val="none" w:sz="0" w:space="0" w:color="auto" w:frame="1"/>
        </w:rPr>
      </w:pPr>
      <w:r w:rsidRPr="002B0CCB">
        <w:rPr>
          <w:rFonts w:ascii="Calibri" w:eastAsia="Times New Roman" w:hAnsi="Calibri" w:cs="Calibri"/>
          <w:color w:val="201F1E"/>
          <w:bdr w:val="none" w:sz="0" w:space="0" w:color="auto" w:frame="1"/>
        </w:rPr>
        <w:t>Room Pies</w:t>
      </w:r>
    </w:p>
    <w:p w14:paraId="79CE8E30" w14:textId="77777777" w:rsidR="002B0CCB" w:rsidRPr="002B0CCB" w:rsidRDefault="002B0CCB" w:rsidP="002B0CCB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Segoe UI"/>
          <w:color w:val="201F1E"/>
          <w:sz w:val="27"/>
          <w:szCs w:val="27"/>
          <w:bdr w:val="none" w:sz="0" w:space="0" w:color="auto" w:frame="1"/>
        </w:rPr>
      </w:pPr>
      <w:r w:rsidRPr="002B0CCB">
        <w:rPr>
          <w:rFonts w:ascii="Calibri" w:eastAsia="Times New Roman" w:hAnsi="Calibri" w:cs="Calibri"/>
          <w:color w:val="201F1E"/>
          <w:bdr w:val="none" w:sz="0" w:space="0" w:color="auto" w:frame="1"/>
        </w:rPr>
        <w:t>T Intersection</w:t>
      </w:r>
    </w:p>
    <w:p w14:paraId="0431D189" w14:textId="77777777" w:rsidR="002B0CCB" w:rsidRPr="002B0CCB" w:rsidRDefault="002B0CCB" w:rsidP="002B0CCB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Segoe UI"/>
          <w:color w:val="201F1E"/>
          <w:sz w:val="27"/>
          <w:szCs w:val="27"/>
          <w:bdr w:val="none" w:sz="0" w:space="0" w:color="auto" w:frame="1"/>
        </w:rPr>
      </w:pPr>
      <w:r w:rsidRPr="002B0CCB">
        <w:rPr>
          <w:rFonts w:ascii="Calibri" w:eastAsia="Times New Roman" w:hAnsi="Calibri" w:cs="Calibri"/>
          <w:color w:val="201F1E"/>
          <w:bdr w:val="none" w:sz="0" w:space="0" w:color="auto" w:frame="1"/>
        </w:rPr>
        <w:t>Tourniquet Application</w:t>
      </w:r>
    </w:p>
    <w:p w14:paraId="06401F42" w14:textId="77777777" w:rsidR="002B0CCB" w:rsidRPr="002B0CCB" w:rsidRDefault="002B0CCB" w:rsidP="002B0CCB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Segoe UI"/>
          <w:color w:val="201F1E"/>
          <w:sz w:val="27"/>
          <w:szCs w:val="27"/>
          <w:bdr w:val="none" w:sz="0" w:space="0" w:color="auto" w:frame="1"/>
        </w:rPr>
      </w:pPr>
      <w:r w:rsidRPr="002B0CCB">
        <w:rPr>
          <w:rFonts w:ascii="Calibri" w:eastAsia="Times New Roman" w:hAnsi="Calibri" w:cs="Calibri"/>
          <w:color w:val="201F1E"/>
          <w:bdr w:val="none" w:sz="0" w:space="0" w:color="auto" w:frame="1"/>
        </w:rPr>
        <w:t>Wound Packing</w:t>
      </w:r>
    </w:p>
    <w:p w14:paraId="64FBDA13" w14:textId="77777777" w:rsidR="002B0CCB" w:rsidRPr="002B0CCB" w:rsidRDefault="002B0CCB" w:rsidP="002B0CCB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Segoe UI"/>
          <w:color w:val="201F1E"/>
          <w:sz w:val="27"/>
          <w:szCs w:val="27"/>
          <w:bdr w:val="none" w:sz="0" w:space="0" w:color="auto" w:frame="1"/>
        </w:rPr>
      </w:pPr>
      <w:r w:rsidRPr="002B0CCB">
        <w:rPr>
          <w:rFonts w:ascii="inherit" w:eastAsia="Times New Roman" w:hAnsi="inherit" w:cs="Calibri"/>
          <w:color w:val="201F1E"/>
          <w:bdr w:val="none" w:sz="0" w:space="0" w:color="auto" w:frame="1"/>
        </w:rPr>
        <w:t>Care Under Fire</w:t>
      </w:r>
    </w:p>
    <w:p w14:paraId="2CEA0676" w14:textId="77777777" w:rsidR="002B0CCB" w:rsidRPr="002B0CCB" w:rsidRDefault="002B0CCB" w:rsidP="002B0CCB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Segoe UI"/>
          <w:color w:val="201F1E"/>
          <w:sz w:val="27"/>
          <w:szCs w:val="27"/>
          <w:bdr w:val="none" w:sz="0" w:space="0" w:color="auto" w:frame="1"/>
        </w:rPr>
      </w:pPr>
      <w:r w:rsidRPr="002B0CCB">
        <w:rPr>
          <w:rFonts w:ascii="inherit" w:eastAsia="Times New Roman" w:hAnsi="inherit" w:cs="Calibri"/>
          <w:color w:val="201F1E"/>
          <w:bdr w:val="none" w:sz="0" w:space="0" w:color="auto" w:frame="1"/>
        </w:rPr>
        <w:t>Link-Up</w:t>
      </w:r>
    </w:p>
    <w:p w14:paraId="2906A480" w14:textId="77777777" w:rsidR="002B0CCB" w:rsidRPr="002B0CCB" w:rsidRDefault="002B0CCB" w:rsidP="002B0CCB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Segoe UI"/>
          <w:color w:val="201F1E"/>
          <w:sz w:val="27"/>
          <w:szCs w:val="27"/>
          <w:bdr w:val="none" w:sz="0" w:space="0" w:color="auto" w:frame="1"/>
        </w:rPr>
      </w:pPr>
      <w:r w:rsidRPr="002B0CCB">
        <w:rPr>
          <w:rFonts w:ascii="Calibri" w:eastAsia="Times New Roman" w:hAnsi="Calibri" w:cs="Calibri"/>
          <w:color w:val="201F1E"/>
          <w:bdr w:val="none" w:sz="0" w:space="0" w:color="auto" w:frame="1"/>
        </w:rPr>
        <w:t>Self-Aid</w:t>
      </w:r>
    </w:p>
    <w:p w14:paraId="7EE18ED9" w14:textId="77777777" w:rsidR="002B0CCB" w:rsidRPr="002B0CCB" w:rsidRDefault="002B0CCB" w:rsidP="002B0CCB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Segoe UI"/>
          <w:color w:val="201F1E"/>
          <w:sz w:val="27"/>
          <w:szCs w:val="27"/>
          <w:bdr w:val="none" w:sz="0" w:space="0" w:color="auto" w:frame="1"/>
        </w:rPr>
      </w:pPr>
      <w:r w:rsidRPr="002B0CCB">
        <w:rPr>
          <w:rFonts w:ascii="Calibri" w:eastAsia="Times New Roman" w:hAnsi="Calibri" w:cs="Calibri"/>
          <w:b/>
          <w:bCs/>
          <w:color w:val="201F1E"/>
          <w:bdr w:val="none" w:sz="0" w:space="0" w:color="auto" w:frame="1"/>
        </w:rPr>
        <w:t>PHYSICAL REQUIREMENTS: </w:t>
      </w:r>
    </w:p>
    <w:p w14:paraId="2E321E8F" w14:textId="77777777" w:rsidR="002B0CCB" w:rsidRPr="002B0CCB" w:rsidRDefault="002B0CCB" w:rsidP="002B0CCB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Segoe UI"/>
          <w:color w:val="201F1E"/>
          <w:sz w:val="27"/>
          <w:szCs w:val="27"/>
          <w:bdr w:val="none" w:sz="0" w:space="0" w:color="auto" w:frame="1"/>
        </w:rPr>
      </w:pPr>
      <w:r w:rsidRPr="002B0CCB">
        <w:rPr>
          <w:rFonts w:ascii="Calibri" w:eastAsia="Times New Roman" w:hAnsi="Calibri" w:cs="Calibri"/>
          <w:color w:val="201F1E"/>
          <w:bdr w:val="none" w:sz="0" w:space="0" w:color="auto" w:frame="1"/>
        </w:rPr>
        <w:t>Adequate Physical Shape</w:t>
      </w:r>
    </w:p>
    <w:p w14:paraId="53CB1403" w14:textId="77777777" w:rsidR="002B0CCB" w:rsidRPr="002B0CCB" w:rsidRDefault="002B0CCB" w:rsidP="002B0CCB">
      <w:pPr>
        <w:shd w:val="clear" w:color="auto" w:fill="FFFFFF"/>
        <w:spacing w:after="0" w:line="240" w:lineRule="auto"/>
        <w:textAlignment w:val="baseline"/>
        <w:rPr>
          <w:rFonts w:ascii="TimesNewRomanPSMT" w:eastAsia="Times New Roman" w:hAnsi="TimesNewRomanPSMT" w:cs="Segoe UI"/>
          <w:color w:val="201F1E"/>
          <w:sz w:val="27"/>
          <w:szCs w:val="27"/>
          <w:bdr w:val="none" w:sz="0" w:space="0" w:color="auto" w:frame="1"/>
        </w:rPr>
      </w:pPr>
    </w:p>
    <w:p w14:paraId="30CB9C8B" w14:textId="77777777" w:rsidR="002B0CCB" w:rsidRPr="002B0CCB" w:rsidRDefault="002B0CCB" w:rsidP="002B0CCB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Segoe UI"/>
          <w:color w:val="201F1E"/>
          <w:sz w:val="27"/>
          <w:szCs w:val="27"/>
          <w:bdr w:val="none" w:sz="0" w:space="0" w:color="auto" w:frame="1"/>
        </w:rPr>
      </w:pPr>
      <w:r w:rsidRPr="002B0CCB">
        <w:rPr>
          <w:rFonts w:ascii="Calibri" w:eastAsia="Times New Roman" w:hAnsi="Calibri" w:cs="Calibri"/>
          <w:b/>
          <w:bCs/>
          <w:color w:val="201F1E"/>
          <w:bdr w:val="none" w:sz="0" w:space="0" w:color="auto" w:frame="1"/>
        </w:rPr>
        <w:t xml:space="preserve">EQUIPMENT NEEDED: </w:t>
      </w:r>
    </w:p>
    <w:p w14:paraId="0E415817" w14:textId="77777777" w:rsidR="002B0CCB" w:rsidRPr="002B0CCB" w:rsidRDefault="002B0CCB" w:rsidP="002B0CCB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Segoe UI"/>
          <w:color w:val="201F1E"/>
          <w:sz w:val="27"/>
          <w:szCs w:val="27"/>
          <w:bdr w:val="none" w:sz="0" w:space="0" w:color="auto" w:frame="1"/>
        </w:rPr>
      </w:pPr>
      <w:r w:rsidRPr="002B0CCB">
        <w:rPr>
          <w:rFonts w:ascii="Calibri" w:eastAsia="Times New Roman" w:hAnsi="Calibri" w:cs="Calibri"/>
          <w:color w:val="201F1E"/>
          <w:bdr w:val="none" w:sz="0" w:space="0" w:color="auto" w:frame="1"/>
        </w:rPr>
        <w:t>Pistol, Eyes, Ears, Inclement weather gear., 3 pistol mags and quality holster. </w:t>
      </w:r>
    </w:p>
    <w:p w14:paraId="7BDD2ACA" w14:textId="77777777" w:rsidR="002B0CCB" w:rsidRPr="002B0CCB" w:rsidRDefault="002B0CCB" w:rsidP="002B0CCB">
      <w:pPr>
        <w:pBdr>
          <w:left w:val="single" w:sz="6" w:space="0" w:color="FFFFFF"/>
          <w:right w:val="single" w:sz="6" w:space="0" w:color="FFFFFF"/>
        </w:pBdr>
        <w:shd w:val="clear" w:color="auto" w:fill="FFFFFF"/>
        <w:spacing w:after="0" w:line="240" w:lineRule="auto"/>
        <w:textAlignment w:val="baseline"/>
        <w:rPr>
          <w:rFonts w:ascii="TimesNewRomanPSMT" w:eastAsia="Times New Roman" w:hAnsi="TimesNewRomanPSMT" w:cs="Segoe UI"/>
          <w:color w:val="201F1E"/>
          <w:sz w:val="27"/>
          <w:szCs w:val="27"/>
          <w:bdr w:val="none" w:sz="0" w:space="0" w:color="auto" w:frame="1"/>
        </w:rPr>
      </w:pPr>
      <w:r w:rsidRPr="002B0CCB">
        <w:rPr>
          <w:rFonts w:ascii="TimesNewRomanPSMT" w:eastAsia="Times New Roman" w:hAnsi="TimesNewRomanPSMT" w:cs="Segoe UI"/>
          <w:color w:val="201F1E"/>
          <w:sz w:val="27"/>
          <w:szCs w:val="27"/>
          <w:bdr w:val="none" w:sz="0" w:space="0" w:color="auto" w:frame="1"/>
        </w:rPr>
        <w:t> </w:t>
      </w:r>
    </w:p>
    <w:p w14:paraId="6EBF8FAD" w14:textId="77777777" w:rsidR="002B0CCB" w:rsidRPr="002B0CCB" w:rsidRDefault="002B0CCB" w:rsidP="002B0CCB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Segoe UI"/>
          <w:color w:val="201F1E"/>
          <w:sz w:val="27"/>
          <w:szCs w:val="27"/>
          <w:bdr w:val="none" w:sz="0" w:space="0" w:color="auto" w:frame="1"/>
        </w:rPr>
      </w:pPr>
      <w:r w:rsidRPr="002B0CCB">
        <w:rPr>
          <w:rFonts w:ascii="Calibri" w:eastAsia="Times New Roman" w:hAnsi="Calibri" w:cs="Calibri"/>
          <w:color w:val="201F1E"/>
          <w:bdr w:val="none" w:sz="0" w:space="0" w:color="auto" w:frame="1"/>
        </w:rPr>
        <w:t>If Rifle, Eyes, Ears, Inclement weather gear, 3 rifle mags and a sling on your rifle.</w:t>
      </w:r>
    </w:p>
    <w:p w14:paraId="45F7C946" w14:textId="77777777" w:rsidR="002B0CCB" w:rsidRPr="002B0CCB" w:rsidRDefault="002B0CCB" w:rsidP="002B0CCB">
      <w:pPr>
        <w:pBdr>
          <w:left w:val="single" w:sz="6" w:space="0" w:color="FFFFFF"/>
          <w:right w:val="single" w:sz="6" w:space="0" w:color="FFFFFF"/>
        </w:pBdr>
        <w:shd w:val="clear" w:color="auto" w:fill="FFFFFF"/>
        <w:spacing w:after="0" w:line="240" w:lineRule="auto"/>
        <w:textAlignment w:val="baseline"/>
        <w:rPr>
          <w:rFonts w:ascii="TimesNewRomanPSMT" w:eastAsia="Times New Roman" w:hAnsi="TimesNewRomanPSMT" w:cs="Segoe UI"/>
          <w:color w:val="201F1E"/>
          <w:sz w:val="27"/>
          <w:szCs w:val="27"/>
          <w:bdr w:val="none" w:sz="0" w:space="0" w:color="auto" w:frame="1"/>
        </w:rPr>
      </w:pPr>
      <w:r w:rsidRPr="002B0CCB">
        <w:rPr>
          <w:rFonts w:ascii="TimesNewRomanPSMT" w:eastAsia="Times New Roman" w:hAnsi="TimesNewRomanPSMT" w:cs="Segoe UI"/>
          <w:color w:val="201F1E"/>
          <w:sz w:val="27"/>
          <w:szCs w:val="27"/>
          <w:bdr w:val="none" w:sz="0" w:space="0" w:color="auto" w:frame="1"/>
        </w:rPr>
        <w:t> </w:t>
      </w:r>
    </w:p>
    <w:p w14:paraId="4DF14BC9" w14:textId="77777777" w:rsidR="002B0CCB" w:rsidRPr="002B0CCB" w:rsidRDefault="002B0CCB" w:rsidP="002B0CCB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Segoe UI"/>
          <w:color w:val="201F1E"/>
          <w:sz w:val="27"/>
          <w:szCs w:val="27"/>
          <w:bdr w:val="none" w:sz="0" w:space="0" w:color="auto" w:frame="1"/>
        </w:rPr>
      </w:pPr>
      <w:r w:rsidRPr="002B0CCB">
        <w:rPr>
          <w:rFonts w:ascii="Calibri" w:eastAsia="Times New Roman" w:hAnsi="Calibri" w:cs="Calibri"/>
          <w:color w:val="201F1E"/>
          <w:bdr w:val="none" w:sz="0" w:space="0" w:color="auto" w:frame="1"/>
        </w:rPr>
        <w:t>Students need a notebook/pad to take notes. Water, 1 Gallon Jug.  Bring a Thumb Drive of 64 G or larger for class information.</w:t>
      </w:r>
    </w:p>
    <w:p w14:paraId="3CF53131" w14:textId="77777777" w:rsidR="002B0CCB" w:rsidRPr="002B0CCB" w:rsidRDefault="002B0CCB" w:rsidP="002B0CCB">
      <w:pPr>
        <w:pBdr>
          <w:left w:val="single" w:sz="6" w:space="0" w:color="FFFFFF"/>
          <w:right w:val="single" w:sz="6" w:space="0" w:color="FFFFFF"/>
        </w:pBdr>
        <w:shd w:val="clear" w:color="auto" w:fill="FFFFFF"/>
        <w:spacing w:after="0" w:line="240" w:lineRule="auto"/>
        <w:textAlignment w:val="baseline"/>
        <w:rPr>
          <w:rFonts w:ascii="TimesNewRomanPSMT" w:eastAsia="Times New Roman" w:hAnsi="TimesNewRomanPSMT" w:cs="Segoe UI"/>
          <w:color w:val="201F1E"/>
          <w:sz w:val="27"/>
          <w:szCs w:val="27"/>
          <w:bdr w:val="none" w:sz="0" w:space="0" w:color="auto" w:frame="1"/>
        </w:rPr>
      </w:pPr>
      <w:r w:rsidRPr="002B0CCB">
        <w:rPr>
          <w:rFonts w:ascii="TimesNewRomanPSMT" w:eastAsia="Times New Roman" w:hAnsi="TimesNewRomanPSMT" w:cs="Segoe UI"/>
          <w:color w:val="201F1E"/>
          <w:sz w:val="27"/>
          <w:szCs w:val="27"/>
          <w:bdr w:val="none" w:sz="0" w:space="0" w:color="auto" w:frame="1"/>
        </w:rPr>
        <w:t> </w:t>
      </w:r>
    </w:p>
    <w:p w14:paraId="256CF01B" w14:textId="77777777" w:rsidR="002B0CCB" w:rsidRPr="002B0CCB" w:rsidRDefault="002B0CCB" w:rsidP="002B0CCB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Segoe UI"/>
          <w:color w:val="201F1E"/>
          <w:sz w:val="27"/>
          <w:szCs w:val="27"/>
          <w:bdr w:val="none" w:sz="0" w:space="0" w:color="auto" w:frame="1"/>
        </w:rPr>
      </w:pPr>
      <w:r w:rsidRPr="002B0CCB">
        <w:rPr>
          <w:rFonts w:ascii="Calibri" w:eastAsia="Times New Roman" w:hAnsi="Calibri" w:cs="Calibri"/>
          <w:color w:val="201F1E"/>
          <w:bdr w:val="none" w:sz="0" w:space="0" w:color="auto" w:frame="1"/>
        </w:rPr>
        <w:t>Rifle Ball (or duty) 200 Pistol Ball (or duty) 200</w:t>
      </w:r>
    </w:p>
    <w:p w14:paraId="5F440456" w14:textId="77777777" w:rsidR="002B0CCB" w:rsidRPr="002B0CCB" w:rsidRDefault="002B0CCB" w:rsidP="002B0CCB">
      <w:pPr>
        <w:shd w:val="clear" w:color="auto" w:fill="FFFFFF"/>
        <w:spacing w:after="0" w:line="240" w:lineRule="auto"/>
        <w:textAlignment w:val="baseline"/>
        <w:rPr>
          <w:rFonts w:ascii="TimesNewRomanPSMT" w:eastAsia="Times New Roman" w:hAnsi="TimesNewRomanPSMT" w:cs="Segoe UI"/>
          <w:color w:val="201F1E"/>
          <w:sz w:val="27"/>
          <w:szCs w:val="27"/>
          <w:bdr w:val="none" w:sz="0" w:space="0" w:color="auto" w:frame="1"/>
        </w:rPr>
      </w:pPr>
    </w:p>
    <w:p w14:paraId="4F6750DA" w14:textId="77777777" w:rsidR="002B0CCB" w:rsidRPr="002B0CCB" w:rsidRDefault="002B0CCB" w:rsidP="002B0CCB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Segoe UI"/>
          <w:color w:val="201F1E"/>
          <w:sz w:val="27"/>
          <w:szCs w:val="27"/>
          <w:bdr w:val="none" w:sz="0" w:space="0" w:color="auto" w:frame="1"/>
        </w:rPr>
      </w:pPr>
      <w:r w:rsidRPr="002B0CCB">
        <w:rPr>
          <w:rFonts w:ascii="Calibri" w:eastAsia="Times New Roman" w:hAnsi="Calibri" w:cs="Calibri"/>
          <w:b/>
          <w:bCs/>
          <w:color w:val="201F1E"/>
          <w:bdr w:val="none" w:sz="0" w:space="0" w:color="auto" w:frame="1"/>
        </w:rPr>
        <w:t>HOTELS: Several local and close (Holiday Inn Express, Hampton Inn, etc.)</w:t>
      </w:r>
    </w:p>
    <w:p w14:paraId="49958D77" w14:textId="77777777" w:rsidR="002B0CCB" w:rsidRPr="002B0CCB" w:rsidRDefault="002B0CCB" w:rsidP="002B0CCB">
      <w:pPr>
        <w:shd w:val="clear" w:color="auto" w:fill="FFFFFF"/>
        <w:spacing w:after="0" w:line="240" w:lineRule="auto"/>
        <w:textAlignment w:val="baseline"/>
        <w:rPr>
          <w:rFonts w:ascii="TimesNewRomanPSMT" w:eastAsia="Times New Roman" w:hAnsi="TimesNewRomanPSMT" w:cs="Segoe UI"/>
          <w:color w:val="201F1E"/>
          <w:sz w:val="27"/>
          <w:szCs w:val="27"/>
          <w:bdr w:val="none" w:sz="0" w:space="0" w:color="auto" w:frame="1"/>
        </w:rPr>
      </w:pPr>
    </w:p>
    <w:p w14:paraId="0960F902" w14:textId="77777777" w:rsidR="002B0CCB" w:rsidRPr="002B0CCB" w:rsidRDefault="002B0CCB" w:rsidP="002B0CCB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Segoe UI"/>
          <w:color w:val="201F1E"/>
          <w:sz w:val="27"/>
          <w:szCs w:val="27"/>
          <w:bdr w:val="none" w:sz="0" w:space="0" w:color="auto" w:frame="1"/>
        </w:rPr>
      </w:pPr>
      <w:r w:rsidRPr="002B0CCB">
        <w:rPr>
          <w:rFonts w:ascii="Calibri" w:eastAsia="Times New Roman" w:hAnsi="Calibri" w:cs="Calibri"/>
          <w:b/>
          <w:bCs/>
          <w:color w:val="201F1E"/>
          <w:bdr w:val="none" w:sz="0" w:space="0" w:color="auto" w:frame="1"/>
        </w:rPr>
        <w:t>BARRACKS AVAILABLE</w:t>
      </w:r>
    </w:p>
    <w:p w14:paraId="683D6EFB" w14:textId="304AD88F" w:rsidR="002B0CCB" w:rsidRPr="002B0CCB" w:rsidRDefault="002B0CCB" w:rsidP="002B0CCB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Segoe UI"/>
          <w:color w:val="201F1E"/>
          <w:sz w:val="27"/>
          <w:szCs w:val="27"/>
          <w:bdr w:val="none" w:sz="0" w:space="0" w:color="auto" w:frame="1"/>
        </w:rPr>
      </w:pPr>
      <w:r w:rsidRPr="002B0CCB">
        <w:rPr>
          <w:rFonts w:ascii="Calibri" w:eastAsia="Times New Roman" w:hAnsi="Calibri" w:cs="Calibri"/>
          <w:color w:val="201F1E"/>
          <w:bdr w:val="none" w:sz="0" w:space="0" w:color="auto" w:frame="1"/>
        </w:rPr>
        <w:t>Barracks can be made available</w:t>
      </w:r>
      <w:r w:rsidR="00F275B6">
        <w:rPr>
          <w:rFonts w:ascii="Calibri" w:eastAsia="Times New Roman" w:hAnsi="Calibri" w:cs="Calibri"/>
          <w:color w:val="201F1E"/>
          <w:bdr w:val="none" w:sz="0" w:space="0" w:color="auto" w:frame="1"/>
        </w:rPr>
        <w:t>.</w:t>
      </w:r>
    </w:p>
    <w:p w14:paraId="17D7884D" w14:textId="77777777" w:rsidR="002B0CCB" w:rsidRPr="002B0CCB" w:rsidRDefault="002B0CCB" w:rsidP="002B0CCB">
      <w:pPr>
        <w:shd w:val="clear" w:color="auto" w:fill="FFFFFF"/>
        <w:spacing w:after="0" w:line="240" w:lineRule="auto"/>
        <w:textAlignment w:val="baseline"/>
        <w:rPr>
          <w:rFonts w:ascii="TimesNewRomanPSMT" w:eastAsia="Times New Roman" w:hAnsi="TimesNewRomanPSMT" w:cs="Segoe UI"/>
          <w:color w:val="201F1E"/>
          <w:sz w:val="27"/>
          <w:szCs w:val="27"/>
          <w:bdr w:val="none" w:sz="0" w:space="0" w:color="auto" w:frame="1"/>
        </w:rPr>
      </w:pPr>
    </w:p>
    <w:p w14:paraId="4294A1C7" w14:textId="77777777" w:rsidR="002B0CCB" w:rsidRPr="002B0CCB" w:rsidRDefault="002B0CCB" w:rsidP="002B0CCB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Segoe UI"/>
          <w:color w:val="201F1E"/>
          <w:sz w:val="27"/>
          <w:szCs w:val="27"/>
          <w:bdr w:val="none" w:sz="0" w:space="0" w:color="auto" w:frame="1"/>
        </w:rPr>
      </w:pPr>
      <w:r w:rsidRPr="002B0CCB">
        <w:rPr>
          <w:rFonts w:ascii="Calibri" w:eastAsia="Times New Roman" w:hAnsi="Calibri" w:cs="Calibri"/>
          <w:color w:val="201F1E"/>
          <w:bdr w:val="none" w:sz="0" w:space="0" w:color="auto" w:frame="1"/>
        </w:rPr>
        <w:t>This course is limited (10 students).  Tuition-$700.</w:t>
      </w:r>
    </w:p>
    <w:p w14:paraId="5B0F24C9" w14:textId="77777777" w:rsidR="002B0CCB" w:rsidRPr="002B0CCB" w:rsidRDefault="002B0CCB" w:rsidP="002B0CCB">
      <w:pPr>
        <w:shd w:val="clear" w:color="auto" w:fill="FFFFFF"/>
        <w:spacing w:after="0" w:line="240" w:lineRule="auto"/>
        <w:textAlignment w:val="baseline"/>
        <w:rPr>
          <w:rFonts w:ascii="TimesNewRomanPSMT" w:eastAsia="Times New Roman" w:hAnsi="TimesNewRomanPSMT" w:cs="Segoe UI"/>
          <w:color w:val="201F1E"/>
          <w:sz w:val="27"/>
          <w:szCs w:val="27"/>
          <w:bdr w:val="none" w:sz="0" w:space="0" w:color="auto" w:frame="1"/>
        </w:rPr>
      </w:pPr>
    </w:p>
    <w:p w14:paraId="6F031686" w14:textId="74C24B2F" w:rsidR="002B0CCB" w:rsidRPr="002B0CCB" w:rsidRDefault="002B0CCB" w:rsidP="002B0CCB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Segoe UI"/>
          <w:color w:val="201F1E"/>
          <w:sz w:val="27"/>
          <w:szCs w:val="27"/>
          <w:bdr w:val="none" w:sz="0" w:space="0" w:color="auto" w:frame="1"/>
        </w:rPr>
      </w:pPr>
      <w:r w:rsidRPr="002B0CCB">
        <w:rPr>
          <w:rFonts w:ascii="Calibri" w:eastAsia="Times New Roman" w:hAnsi="Calibri" w:cs="Calibri"/>
          <w:color w:val="201F1E"/>
          <w:bdr w:val="none" w:sz="0" w:space="0" w:color="auto" w:frame="1"/>
        </w:rPr>
        <w:t xml:space="preserve">Contact Paul at:  </w:t>
      </w:r>
      <w:hyperlink r:id="rId4" w:tgtFrame="_blank" w:history="1">
        <w:r w:rsidRPr="002B0CCB">
          <w:rPr>
            <w:rFonts w:ascii="Calibri" w:eastAsia="Times New Roman" w:hAnsi="Calibri" w:cs="Calibri"/>
            <w:color w:val="0000FF"/>
            <w:u w:val="single"/>
            <w:bdr w:val="none" w:sz="0" w:space="0" w:color="auto" w:frame="1"/>
          </w:rPr>
          <w:t>paulkoko@hotmail.com</w:t>
        </w:r>
      </w:hyperlink>
      <w:r w:rsidR="009A6F66">
        <w:rPr>
          <w:rFonts w:ascii="Calibri" w:eastAsia="Times New Roman" w:hAnsi="Calibri" w:cs="Calibri"/>
          <w:color w:val="0000FF"/>
          <w:u w:val="single"/>
          <w:bdr w:val="none" w:sz="0" w:space="0" w:color="auto" w:frame="1"/>
        </w:rPr>
        <w:t>.</w:t>
      </w:r>
      <w:r w:rsidRPr="002B0CCB">
        <w:rPr>
          <w:rFonts w:ascii="Calibri" w:eastAsia="Times New Roman" w:hAnsi="Calibri" w:cs="Calibri"/>
          <w:color w:val="201F1E"/>
          <w:bdr w:val="none" w:sz="0" w:space="0" w:color="auto" w:frame="1"/>
        </w:rPr>
        <w:t> </w:t>
      </w:r>
    </w:p>
    <w:p w14:paraId="6483F4E9" w14:textId="77777777" w:rsidR="002B0CCB" w:rsidRPr="002B0CCB" w:rsidRDefault="002B0CCB" w:rsidP="002B0CCB">
      <w:pPr>
        <w:shd w:val="clear" w:color="auto" w:fill="FFFFFF"/>
        <w:spacing w:after="0" w:line="240" w:lineRule="auto"/>
        <w:textAlignment w:val="baseline"/>
        <w:rPr>
          <w:rFonts w:ascii="TimesNewRomanPSMT" w:eastAsia="Times New Roman" w:hAnsi="TimesNewRomanPSMT" w:cs="Segoe UI"/>
          <w:color w:val="201F1E"/>
          <w:sz w:val="27"/>
          <w:szCs w:val="27"/>
          <w:bdr w:val="none" w:sz="0" w:space="0" w:color="auto" w:frame="1"/>
        </w:rPr>
      </w:pPr>
    </w:p>
    <w:p w14:paraId="35576D94" w14:textId="57207866" w:rsidR="002B0CCB" w:rsidRPr="002B0CCB" w:rsidRDefault="002B0CCB" w:rsidP="002B0CCB">
      <w:pPr>
        <w:shd w:val="clear" w:color="auto" w:fill="FFFFFF"/>
        <w:spacing w:after="100" w:line="240" w:lineRule="auto"/>
        <w:textAlignment w:val="baseline"/>
        <w:rPr>
          <w:rFonts w:ascii="inherit" w:eastAsia="Times New Roman" w:hAnsi="inherit" w:cs="Segoe UI"/>
          <w:color w:val="201F1E"/>
          <w:sz w:val="27"/>
          <w:szCs w:val="27"/>
          <w:bdr w:val="none" w:sz="0" w:space="0" w:color="auto" w:frame="1"/>
        </w:rPr>
      </w:pPr>
      <w:r w:rsidRPr="002B0CCB">
        <w:rPr>
          <w:rFonts w:ascii="Calibri" w:eastAsia="Times New Roman" w:hAnsi="Calibri" w:cs="Calibri"/>
          <w:color w:val="201F1E"/>
          <w:bdr w:val="none" w:sz="0" w:space="0" w:color="auto" w:frame="1"/>
        </w:rPr>
        <w:t xml:space="preserve">No refunds/cancellations 30 days </w:t>
      </w:r>
      <w:r w:rsidR="009A6F66">
        <w:rPr>
          <w:rFonts w:ascii="Calibri" w:eastAsia="Times New Roman" w:hAnsi="Calibri" w:cs="Calibri"/>
          <w:color w:val="201F1E"/>
          <w:bdr w:val="none" w:sz="0" w:space="0" w:color="auto" w:frame="1"/>
        </w:rPr>
        <w:t>before</w:t>
      </w:r>
      <w:r w:rsidRPr="002B0CCB">
        <w:rPr>
          <w:rFonts w:ascii="Calibri" w:eastAsia="Times New Roman" w:hAnsi="Calibri" w:cs="Calibri"/>
          <w:color w:val="201F1E"/>
          <w:bdr w:val="none" w:sz="0" w:space="0" w:color="auto" w:frame="1"/>
        </w:rPr>
        <w:t xml:space="preserve"> class start.</w:t>
      </w:r>
    </w:p>
    <w:sectPr w:rsidR="002B0CCB" w:rsidRPr="002B0C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OyMLUwMDcwNzewMDJR0lEKTi0uzszPAykwrAUAHgxbWywAAAA="/>
  </w:docVars>
  <w:rsids>
    <w:rsidRoot w:val="002B0CCB"/>
    <w:rsid w:val="00152EBB"/>
    <w:rsid w:val="002B0CCB"/>
    <w:rsid w:val="009A1F08"/>
    <w:rsid w:val="009A6F66"/>
    <w:rsid w:val="00B44697"/>
    <w:rsid w:val="00F275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029BCF"/>
  <w15:chartTrackingRefBased/>
  <w15:docId w15:val="{D7BB0EA6-304F-48D6-AD09-6317EE0A4E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07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26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47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726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448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7319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774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36173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75392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96728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82715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25409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97687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814544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516679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330571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276548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90593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535677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2311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647895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719611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01162657">
                                                                                              <w:marLeft w:val="120"/>
                                                                                              <w:marRight w:val="300"/>
                                                                                              <w:marTop w:val="120"/>
                                                                                              <w:marBottom w:val="12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69541887">
                                                                                                  <w:marLeft w:val="780"/>
                                                                                                  <w:marRight w:val="135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7046221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7870255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0299791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8615273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483421655">
                                                                                                                      <w:marLeft w:val="120"/>
                                                                                                                      <w:marRight w:val="30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12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74224058">
                                                                                                                          <w:marLeft w:val="780"/>
                                                                                                                          <w:marRight w:val="240"/>
                                                                                                                          <w:marTop w:val="18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39161220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56298329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08669315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629825483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289699520">
        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009452995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72144228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388138836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1209611597">
                                                                                                                                                              <w:blockQuote w:val="1"/>
                                                                                                                                                              <w:marLeft w:val="720"/>
                                                                                                                                                              <w:marRight w:val="720"/>
                                                                                                                                                              <w:marTop w:val="100"/>
                                                                                                                                                              <w:marBottom w:val="10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1681424238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<w:div w:id="1778330856">
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<w:div w:id="1169099728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<w:div w:id="584992504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<w:div w:id="773865096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<w:div w:id="2104108391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<w:div w:id="1859345060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<w:div w:id="1606886783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<w:div w:id="9529599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<w:div w:id="540627847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<w:div w:id="2065178359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<w:div w:id="234166518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<w:div w:id="731318136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<w:div w:id="524640964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<w:div w:id="799419405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<w:div w:id="1907035506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<w:div w:id="1681422028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<w:div w:id="207688445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single" w:sz="6" w:space="0" w:color="FFFFFF"/>
                                                                                                                                                                            <w:left w:val="single" w:sz="6" w:space="0" w:color="FFFFFF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single" w:sz="6" w:space="0" w:color="FFFFFF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<w:div w:id="258294801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single" w:sz="6" w:space="0" w:color="FFFFFF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single" w:sz="6" w:space="0" w:color="FFFFFF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<w:div w:id="1551723268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single" w:sz="6" w:space="0" w:color="FFFFFF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single" w:sz="6" w:space="0" w:color="FFFFFF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<w:div w:id="273707179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single" w:sz="6" w:space="0" w:color="FFFFFF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single" w:sz="6" w:space="0" w:color="FFFFFF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<w:div w:id="127481425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single" w:sz="6" w:space="0" w:color="FFFFFF"/>
                                                                                                                                                                            <w:bottom w:val="single" w:sz="6" w:space="0" w:color="FFFFFF"/>
                                                                                                                                                                            <w:right w:val="single" w:sz="6" w:space="0" w:color="FFFFFF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<w:div w:id="1622301181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<w:div w:id="1445611947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<w:div w:id="1060205094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<w:div w:id="1364020730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<w:div w:id="55128339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<w:div w:id="747534324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  <w:div w:id="2094469026">
                                                                                                                          <w:marLeft w:val="660"/>
                                                                                                                          <w:marRight w:val="240"/>
                                                                                                                          <w:marTop w:val="18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823799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81710929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67430317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4187770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66036146">
                                                                                                              <w:marLeft w:val="120"/>
                                                                                                              <w:marRight w:val="300"/>
                                                                                                              <w:marTop w:val="120"/>
                                                                                                              <w:marBottom w:val="12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24696868">
                                                                                                                  <w:marLeft w:val="0"/>
                                                                                                                  <w:marRight w:val="12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0732090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99892639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paulkoko@hot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1</Words>
  <Characters>1102</Characters>
  <Application>Microsoft Office Word</Application>
  <DocSecurity>0</DocSecurity>
  <Lines>47</Lines>
  <Paragraphs>32</Paragraphs>
  <ScaleCrop>false</ScaleCrop>
  <Company/>
  <LinksUpToDate>false</LinksUpToDate>
  <CharactersWithSpaces>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Howe</dc:creator>
  <cp:keywords/>
  <dc:description/>
  <cp:lastModifiedBy>Mike Cahill</cp:lastModifiedBy>
  <cp:revision>5</cp:revision>
  <dcterms:created xsi:type="dcterms:W3CDTF">2022-07-27T20:37:00Z</dcterms:created>
  <dcterms:modified xsi:type="dcterms:W3CDTF">2023-12-05T2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b0df6c77d4bd2783cd0b5748977a9b6bd965fdcf13c35816df6d933e1817bb</vt:lpwstr>
  </property>
</Properties>
</file>